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C9B12D" w14:textId="77777777" w:rsidR="004D4EF1" w:rsidRPr="004D4EF1" w:rsidRDefault="004D4EF1" w:rsidP="004D4EF1">
      <w:r w:rsidRPr="004D4EF1">
        <w:t xml:space="preserve">Based on the </w:t>
      </w:r>
      <w:r w:rsidRPr="004D4EF1">
        <w:rPr>
          <w:b/>
          <w:bCs/>
        </w:rPr>
        <w:t>errors.py</w:t>
      </w:r>
      <w:r w:rsidRPr="004D4EF1">
        <w:t xml:space="preserve"> file in the </w:t>
      </w:r>
      <w:proofErr w:type="spellStart"/>
      <w:r w:rsidRPr="004D4EF1">
        <w:t>DNSViz</w:t>
      </w:r>
      <w:proofErr w:type="spellEnd"/>
      <w:r w:rsidRPr="004D4EF1">
        <w:t xml:space="preserve"> GitHub repository, I have extracted the following types of DNS issues that can be detected:</w:t>
      </w:r>
    </w:p>
    <w:p w14:paraId="2E9EC08C" w14:textId="77777777" w:rsidR="004D4EF1" w:rsidRPr="004D4EF1" w:rsidRDefault="004D4EF1" w:rsidP="004D4EF1">
      <w:pPr>
        <w:numPr>
          <w:ilvl w:val="0"/>
          <w:numId w:val="2"/>
        </w:numPr>
      </w:pPr>
      <w:r w:rsidRPr="004D4EF1">
        <w:rPr>
          <w:b/>
          <w:bCs/>
        </w:rPr>
        <w:t>FORMERR</w:t>
      </w:r>
      <w:r w:rsidRPr="004D4EF1">
        <w:t>: Format error - the server failed to understand the query.</w:t>
      </w:r>
    </w:p>
    <w:p w14:paraId="1B4D935A" w14:textId="77777777" w:rsidR="004D4EF1" w:rsidRPr="004D4EF1" w:rsidRDefault="004D4EF1" w:rsidP="004D4EF1">
      <w:pPr>
        <w:numPr>
          <w:ilvl w:val="0"/>
          <w:numId w:val="2"/>
        </w:numPr>
      </w:pPr>
      <w:r w:rsidRPr="004D4EF1">
        <w:rPr>
          <w:b/>
          <w:bCs/>
        </w:rPr>
        <w:t>SERVFAIL</w:t>
      </w:r>
      <w:r w:rsidRPr="004D4EF1">
        <w:t>: Server failure - the server encountered an error while processing the query.</w:t>
      </w:r>
    </w:p>
    <w:p w14:paraId="0A1AAB08" w14:textId="77777777" w:rsidR="004D4EF1" w:rsidRPr="004D4EF1" w:rsidRDefault="004D4EF1" w:rsidP="004D4EF1">
      <w:pPr>
        <w:numPr>
          <w:ilvl w:val="0"/>
          <w:numId w:val="2"/>
        </w:numPr>
      </w:pPr>
      <w:r w:rsidRPr="004D4EF1">
        <w:rPr>
          <w:b/>
          <w:bCs/>
        </w:rPr>
        <w:t>NXDOMAIN</w:t>
      </w:r>
      <w:r w:rsidRPr="004D4EF1">
        <w:t>: Non-existent domain - the domain does not exist.</w:t>
      </w:r>
    </w:p>
    <w:p w14:paraId="3C200263" w14:textId="77777777" w:rsidR="004D4EF1" w:rsidRPr="004D4EF1" w:rsidRDefault="004D4EF1" w:rsidP="004D4EF1">
      <w:pPr>
        <w:numPr>
          <w:ilvl w:val="0"/>
          <w:numId w:val="2"/>
        </w:numPr>
      </w:pPr>
      <w:r w:rsidRPr="004D4EF1">
        <w:rPr>
          <w:b/>
          <w:bCs/>
        </w:rPr>
        <w:t>NOTIMP</w:t>
      </w:r>
      <w:r w:rsidRPr="004D4EF1">
        <w:t>: Not implemented - the server does not support the requested query type.</w:t>
      </w:r>
    </w:p>
    <w:p w14:paraId="33085773" w14:textId="77777777" w:rsidR="004D4EF1" w:rsidRPr="004D4EF1" w:rsidRDefault="004D4EF1" w:rsidP="004D4EF1">
      <w:pPr>
        <w:numPr>
          <w:ilvl w:val="0"/>
          <w:numId w:val="2"/>
        </w:numPr>
      </w:pPr>
      <w:r w:rsidRPr="004D4EF1">
        <w:rPr>
          <w:b/>
          <w:bCs/>
        </w:rPr>
        <w:t>REFUSED</w:t>
      </w:r>
      <w:r w:rsidRPr="004D4EF1">
        <w:t>: Query refused - the server refuses to process the query.</w:t>
      </w:r>
    </w:p>
    <w:p w14:paraId="620F9531" w14:textId="77777777" w:rsidR="004D4EF1" w:rsidRPr="004D4EF1" w:rsidRDefault="004D4EF1" w:rsidP="004D4EF1">
      <w:pPr>
        <w:numPr>
          <w:ilvl w:val="0"/>
          <w:numId w:val="2"/>
        </w:numPr>
      </w:pPr>
      <w:r w:rsidRPr="004D4EF1">
        <w:rPr>
          <w:b/>
          <w:bCs/>
        </w:rPr>
        <w:t>YXDOMAIN</w:t>
      </w:r>
      <w:r w:rsidRPr="004D4EF1">
        <w:t>: Name exists when it should not.</w:t>
      </w:r>
    </w:p>
    <w:p w14:paraId="0ADB5E68" w14:textId="77777777" w:rsidR="004D4EF1" w:rsidRPr="004D4EF1" w:rsidRDefault="004D4EF1" w:rsidP="004D4EF1">
      <w:pPr>
        <w:numPr>
          <w:ilvl w:val="0"/>
          <w:numId w:val="2"/>
        </w:numPr>
      </w:pPr>
      <w:r w:rsidRPr="004D4EF1">
        <w:rPr>
          <w:b/>
          <w:bCs/>
        </w:rPr>
        <w:t>YXRRSET</w:t>
      </w:r>
      <w:r w:rsidRPr="004D4EF1">
        <w:t xml:space="preserve">: </w:t>
      </w:r>
      <w:proofErr w:type="spellStart"/>
      <w:r w:rsidRPr="004D4EF1">
        <w:t>RRset</w:t>
      </w:r>
      <w:proofErr w:type="spellEnd"/>
      <w:r w:rsidRPr="004D4EF1">
        <w:t xml:space="preserve"> exists when it should not.</w:t>
      </w:r>
    </w:p>
    <w:p w14:paraId="1CC17AF3" w14:textId="77777777" w:rsidR="004D4EF1" w:rsidRPr="004D4EF1" w:rsidRDefault="004D4EF1" w:rsidP="004D4EF1">
      <w:pPr>
        <w:numPr>
          <w:ilvl w:val="0"/>
          <w:numId w:val="2"/>
        </w:numPr>
      </w:pPr>
      <w:r w:rsidRPr="004D4EF1">
        <w:rPr>
          <w:b/>
          <w:bCs/>
        </w:rPr>
        <w:t>NXRRSET</w:t>
      </w:r>
      <w:r w:rsidRPr="004D4EF1">
        <w:t xml:space="preserve">: </w:t>
      </w:r>
      <w:proofErr w:type="spellStart"/>
      <w:r w:rsidRPr="004D4EF1">
        <w:t>RRset</w:t>
      </w:r>
      <w:proofErr w:type="spellEnd"/>
      <w:r w:rsidRPr="004D4EF1">
        <w:t xml:space="preserve"> does not exist when it should.</w:t>
      </w:r>
    </w:p>
    <w:p w14:paraId="45967479" w14:textId="77777777" w:rsidR="004D4EF1" w:rsidRPr="004D4EF1" w:rsidRDefault="004D4EF1" w:rsidP="004D4EF1">
      <w:pPr>
        <w:numPr>
          <w:ilvl w:val="0"/>
          <w:numId w:val="2"/>
        </w:numPr>
      </w:pPr>
      <w:r w:rsidRPr="004D4EF1">
        <w:rPr>
          <w:b/>
          <w:bCs/>
        </w:rPr>
        <w:t>NOTAUTH</w:t>
      </w:r>
      <w:r w:rsidRPr="004D4EF1">
        <w:t>: Server is not authoritative for the zone.</w:t>
      </w:r>
    </w:p>
    <w:p w14:paraId="37FF28A3" w14:textId="77777777" w:rsidR="004D4EF1" w:rsidRPr="004D4EF1" w:rsidRDefault="004D4EF1" w:rsidP="004D4EF1">
      <w:pPr>
        <w:numPr>
          <w:ilvl w:val="0"/>
          <w:numId w:val="2"/>
        </w:numPr>
      </w:pPr>
      <w:r w:rsidRPr="004D4EF1">
        <w:rPr>
          <w:b/>
          <w:bCs/>
        </w:rPr>
        <w:t>NOTZONE</w:t>
      </w:r>
      <w:r w:rsidRPr="004D4EF1">
        <w:t>: Name is not within the zone of authority.</w:t>
      </w:r>
    </w:p>
    <w:p w14:paraId="52C6D785" w14:textId="77777777" w:rsidR="004D4EF1" w:rsidRPr="004D4EF1" w:rsidRDefault="004D4EF1" w:rsidP="004D4EF1">
      <w:pPr>
        <w:numPr>
          <w:ilvl w:val="0"/>
          <w:numId w:val="2"/>
        </w:numPr>
      </w:pPr>
      <w:r w:rsidRPr="004D4EF1">
        <w:rPr>
          <w:b/>
          <w:bCs/>
        </w:rPr>
        <w:t>BADVERS</w:t>
      </w:r>
      <w:r w:rsidRPr="004D4EF1">
        <w:t>: Bad OPT version.</w:t>
      </w:r>
    </w:p>
    <w:p w14:paraId="3146EF25" w14:textId="77777777" w:rsidR="004D4EF1" w:rsidRPr="004D4EF1" w:rsidRDefault="004D4EF1" w:rsidP="004D4EF1">
      <w:pPr>
        <w:numPr>
          <w:ilvl w:val="0"/>
          <w:numId w:val="2"/>
        </w:numPr>
      </w:pPr>
      <w:r w:rsidRPr="004D4EF1">
        <w:rPr>
          <w:b/>
          <w:bCs/>
        </w:rPr>
        <w:t>BADSIG</w:t>
      </w:r>
      <w:r w:rsidRPr="004D4EF1">
        <w:t>: Bad signature - the signature is invalid.</w:t>
      </w:r>
    </w:p>
    <w:p w14:paraId="09513284" w14:textId="77777777" w:rsidR="004D4EF1" w:rsidRPr="004D4EF1" w:rsidRDefault="004D4EF1" w:rsidP="004D4EF1">
      <w:pPr>
        <w:numPr>
          <w:ilvl w:val="0"/>
          <w:numId w:val="2"/>
        </w:numPr>
      </w:pPr>
      <w:r w:rsidRPr="004D4EF1">
        <w:rPr>
          <w:b/>
          <w:bCs/>
        </w:rPr>
        <w:t>BADKEY</w:t>
      </w:r>
      <w:r w:rsidRPr="004D4EF1">
        <w:t>: Bad key - the key is invalid.</w:t>
      </w:r>
    </w:p>
    <w:p w14:paraId="0B0B9DCA" w14:textId="77777777" w:rsidR="004D4EF1" w:rsidRPr="004D4EF1" w:rsidRDefault="004D4EF1" w:rsidP="004D4EF1">
      <w:pPr>
        <w:numPr>
          <w:ilvl w:val="0"/>
          <w:numId w:val="2"/>
        </w:numPr>
      </w:pPr>
      <w:r w:rsidRPr="004D4EF1">
        <w:rPr>
          <w:b/>
          <w:bCs/>
        </w:rPr>
        <w:t>BADTIME</w:t>
      </w:r>
      <w:r w:rsidRPr="004D4EF1">
        <w:t>: Bad time - the signature's time is invalid.</w:t>
      </w:r>
    </w:p>
    <w:p w14:paraId="57B10BD3" w14:textId="77777777" w:rsidR="004D4EF1" w:rsidRPr="004D4EF1" w:rsidRDefault="004D4EF1" w:rsidP="004D4EF1">
      <w:pPr>
        <w:numPr>
          <w:ilvl w:val="0"/>
          <w:numId w:val="2"/>
        </w:numPr>
      </w:pPr>
      <w:r w:rsidRPr="004D4EF1">
        <w:rPr>
          <w:b/>
          <w:bCs/>
        </w:rPr>
        <w:t>BADMODE</w:t>
      </w:r>
      <w:r w:rsidRPr="004D4EF1">
        <w:t>: Bad mode - the mode is invalid.</w:t>
      </w:r>
    </w:p>
    <w:p w14:paraId="3E1F7565" w14:textId="77777777" w:rsidR="004D4EF1" w:rsidRPr="004D4EF1" w:rsidRDefault="004D4EF1" w:rsidP="004D4EF1">
      <w:pPr>
        <w:numPr>
          <w:ilvl w:val="0"/>
          <w:numId w:val="2"/>
        </w:numPr>
      </w:pPr>
      <w:r w:rsidRPr="004D4EF1">
        <w:rPr>
          <w:b/>
          <w:bCs/>
        </w:rPr>
        <w:t>BADNAME</w:t>
      </w:r>
      <w:r w:rsidRPr="004D4EF1">
        <w:t>: Bad name - the name is invalid.</w:t>
      </w:r>
    </w:p>
    <w:p w14:paraId="57E77211" w14:textId="77777777" w:rsidR="004D4EF1" w:rsidRPr="004D4EF1" w:rsidRDefault="004D4EF1" w:rsidP="004D4EF1">
      <w:pPr>
        <w:numPr>
          <w:ilvl w:val="0"/>
          <w:numId w:val="2"/>
        </w:numPr>
      </w:pPr>
      <w:r w:rsidRPr="004D4EF1">
        <w:rPr>
          <w:b/>
          <w:bCs/>
        </w:rPr>
        <w:t>BADALG</w:t>
      </w:r>
      <w:r w:rsidRPr="004D4EF1">
        <w:t>: Bad algorithm - the algorithm is invalid.</w:t>
      </w:r>
    </w:p>
    <w:p w14:paraId="650FCFDD" w14:textId="77777777" w:rsidR="004D4EF1" w:rsidRPr="004D4EF1" w:rsidRDefault="004D4EF1" w:rsidP="004D4EF1">
      <w:pPr>
        <w:numPr>
          <w:ilvl w:val="0"/>
          <w:numId w:val="2"/>
        </w:numPr>
      </w:pPr>
      <w:r w:rsidRPr="004D4EF1">
        <w:rPr>
          <w:b/>
          <w:bCs/>
        </w:rPr>
        <w:t>BADTRUNC</w:t>
      </w:r>
      <w:r w:rsidRPr="004D4EF1">
        <w:t>: Bad truncation - the message is truncated.</w:t>
      </w:r>
    </w:p>
    <w:p w14:paraId="2AA63B63" w14:textId="77777777" w:rsidR="004D4EF1" w:rsidRPr="004D4EF1" w:rsidRDefault="004D4EF1" w:rsidP="004D4EF1">
      <w:r w:rsidRPr="004D4EF1">
        <w:t xml:space="preserve">These issues are related to various aspects of DNS, such as server errors, query errors, and security concerns. By analyzing the output of </w:t>
      </w:r>
      <w:proofErr w:type="spellStart"/>
      <w:r w:rsidRPr="004D4EF1">
        <w:t>DNSViz</w:t>
      </w:r>
      <w:proofErr w:type="spellEnd"/>
      <w:r w:rsidRPr="004D4EF1">
        <w:t>, you can identify and address these potential issues in your DNS configuration.</w:t>
      </w:r>
    </w:p>
    <w:p w14:paraId="03658D1F" w14:textId="77777777" w:rsidR="004D4EF1" w:rsidRDefault="004D4EF1" w:rsidP="004C54A2"/>
    <w:p w14:paraId="2EE274E0" w14:textId="77777777" w:rsidR="00E628E3" w:rsidRPr="00E628E3" w:rsidRDefault="00E628E3" w:rsidP="00E628E3">
      <w:r w:rsidRPr="00E628E3">
        <w:t xml:space="preserve">Based on the </w:t>
      </w:r>
      <w:r w:rsidRPr="00E628E3">
        <w:rPr>
          <w:b/>
          <w:bCs/>
        </w:rPr>
        <w:t>offline.py</w:t>
      </w:r>
      <w:r w:rsidRPr="00E628E3">
        <w:t xml:space="preserve"> file in the </w:t>
      </w:r>
      <w:proofErr w:type="spellStart"/>
      <w:r w:rsidRPr="00E628E3">
        <w:t>DNSViz</w:t>
      </w:r>
      <w:proofErr w:type="spellEnd"/>
      <w:r w:rsidRPr="00E628E3">
        <w:t xml:space="preserve"> GitHub repository, I have identified the following types of DNS issues that can be detected:</w:t>
      </w:r>
    </w:p>
    <w:p w14:paraId="40AA70F1" w14:textId="77777777" w:rsidR="00E628E3" w:rsidRPr="00E628E3" w:rsidRDefault="00E628E3" w:rsidP="00E628E3">
      <w:pPr>
        <w:numPr>
          <w:ilvl w:val="0"/>
          <w:numId w:val="3"/>
        </w:numPr>
      </w:pPr>
      <w:r w:rsidRPr="00E628E3">
        <w:rPr>
          <w:b/>
          <w:bCs/>
        </w:rPr>
        <w:t>DNSKEY</w:t>
      </w:r>
      <w:r w:rsidRPr="00E628E3">
        <w:t>: Issues related to DNSKEY records, which are used for DNSSEC (DNS Security Extensions).</w:t>
      </w:r>
    </w:p>
    <w:p w14:paraId="65BBB6E6" w14:textId="77777777" w:rsidR="00E628E3" w:rsidRPr="00E628E3" w:rsidRDefault="00E628E3" w:rsidP="00E628E3">
      <w:pPr>
        <w:numPr>
          <w:ilvl w:val="0"/>
          <w:numId w:val="3"/>
        </w:numPr>
      </w:pPr>
      <w:r w:rsidRPr="00E628E3">
        <w:rPr>
          <w:b/>
          <w:bCs/>
        </w:rPr>
        <w:t>DS</w:t>
      </w:r>
      <w:r w:rsidRPr="00E628E3">
        <w:t>: Issues related to DS (Delegation Signer) records, which are used for DNSSEC.</w:t>
      </w:r>
    </w:p>
    <w:p w14:paraId="6D647E3A" w14:textId="77777777" w:rsidR="00E628E3" w:rsidRPr="00E628E3" w:rsidRDefault="00E628E3" w:rsidP="00E628E3">
      <w:pPr>
        <w:numPr>
          <w:ilvl w:val="0"/>
          <w:numId w:val="3"/>
        </w:numPr>
      </w:pPr>
      <w:r w:rsidRPr="00E628E3">
        <w:rPr>
          <w:b/>
          <w:bCs/>
        </w:rPr>
        <w:t>NSEC</w:t>
      </w:r>
      <w:r w:rsidRPr="00E628E3">
        <w:t>: Issues related to NSEC (Next Secure) records, which are used for DNSSEC.</w:t>
      </w:r>
    </w:p>
    <w:p w14:paraId="434B6DC2" w14:textId="77777777" w:rsidR="00E628E3" w:rsidRPr="00E628E3" w:rsidRDefault="00E628E3" w:rsidP="00E628E3">
      <w:pPr>
        <w:numPr>
          <w:ilvl w:val="0"/>
          <w:numId w:val="3"/>
        </w:numPr>
      </w:pPr>
      <w:r w:rsidRPr="00E628E3">
        <w:rPr>
          <w:b/>
          <w:bCs/>
        </w:rPr>
        <w:lastRenderedPageBreak/>
        <w:t>NSEC3</w:t>
      </w:r>
      <w:r w:rsidRPr="00E628E3">
        <w:t>: Issues related to NSEC3 records, which are an alternative to NSEC records in DNSSEC.</w:t>
      </w:r>
    </w:p>
    <w:p w14:paraId="3FBE7A87" w14:textId="77777777" w:rsidR="00E628E3" w:rsidRPr="00E628E3" w:rsidRDefault="00E628E3" w:rsidP="00E628E3">
      <w:pPr>
        <w:numPr>
          <w:ilvl w:val="0"/>
          <w:numId w:val="3"/>
        </w:numPr>
      </w:pPr>
      <w:r w:rsidRPr="00E628E3">
        <w:rPr>
          <w:b/>
          <w:bCs/>
        </w:rPr>
        <w:t>NSEC3PARAM</w:t>
      </w:r>
      <w:r w:rsidRPr="00E628E3">
        <w:t>: Issues related to NSEC3PARAM records, which are used to specify NSEC3 parameters.</w:t>
      </w:r>
    </w:p>
    <w:p w14:paraId="096F58B9" w14:textId="77777777" w:rsidR="00E628E3" w:rsidRPr="00E628E3" w:rsidRDefault="00E628E3" w:rsidP="00E628E3">
      <w:pPr>
        <w:numPr>
          <w:ilvl w:val="0"/>
          <w:numId w:val="3"/>
        </w:numPr>
      </w:pPr>
      <w:r w:rsidRPr="00E628E3">
        <w:rPr>
          <w:b/>
          <w:bCs/>
        </w:rPr>
        <w:t>RRSIG</w:t>
      </w:r>
      <w:r w:rsidRPr="00E628E3">
        <w:t>: Issues related to RRSIG (Resource Record Signature) records, which are used for DNSSEC.</w:t>
      </w:r>
    </w:p>
    <w:p w14:paraId="0FAB7638" w14:textId="77777777" w:rsidR="00E628E3" w:rsidRPr="00E628E3" w:rsidRDefault="00E628E3" w:rsidP="00E628E3">
      <w:pPr>
        <w:numPr>
          <w:ilvl w:val="0"/>
          <w:numId w:val="3"/>
        </w:numPr>
      </w:pPr>
      <w:r w:rsidRPr="00E628E3">
        <w:rPr>
          <w:b/>
          <w:bCs/>
        </w:rPr>
        <w:t>CDS</w:t>
      </w:r>
      <w:r w:rsidRPr="00E628E3">
        <w:t>: Issues related to CDS (Child DS) records, which are used for DNSSEC key rollover.</w:t>
      </w:r>
    </w:p>
    <w:p w14:paraId="3FE300FC" w14:textId="77777777" w:rsidR="00E628E3" w:rsidRPr="00E628E3" w:rsidRDefault="00E628E3" w:rsidP="00E628E3">
      <w:pPr>
        <w:numPr>
          <w:ilvl w:val="0"/>
          <w:numId w:val="3"/>
        </w:numPr>
      </w:pPr>
      <w:r w:rsidRPr="00E628E3">
        <w:rPr>
          <w:b/>
          <w:bCs/>
        </w:rPr>
        <w:t>CDNSKEY</w:t>
      </w:r>
      <w:r w:rsidRPr="00E628E3">
        <w:t>: Issues related to CDNSKEY (Child DNSKEY) records, which are used for DNSSEC key rollover.</w:t>
      </w:r>
    </w:p>
    <w:p w14:paraId="02A997B2" w14:textId="77777777" w:rsidR="00E628E3" w:rsidRPr="00E628E3" w:rsidRDefault="00E628E3" w:rsidP="00E628E3">
      <w:pPr>
        <w:numPr>
          <w:ilvl w:val="0"/>
          <w:numId w:val="3"/>
        </w:numPr>
      </w:pPr>
      <w:r w:rsidRPr="00E628E3">
        <w:rPr>
          <w:b/>
          <w:bCs/>
        </w:rPr>
        <w:t>DLV</w:t>
      </w:r>
      <w:r w:rsidRPr="00E628E3">
        <w:t>: Issues related to DLV (DNSSEC Lookaside Validation) records, which are an alternative trust anchor for DNSSEC.</w:t>
      </w:r>
    </w:p>
    <w:p w14:paraId="3F2D3A77" w14:textId="77777777" w:rsidR="00E628E3" w:rsidRPr="00E628E3" w:rsidRDefault="00E628E3" w:rsidP="00E628E3">
      <w:pPr>
        <w:numPr>
          <w:ilvl w:val="0"/>
          <w:numId w:val="3"/>
        </w:numPr>
      </w:pPr>
      <w:r w:rsidRPr="00E628E3">
        <w:rPr>
          <w:b/>
          <w:bCs/>
        </w:rPr>
        <w:t>TLSA</w:t>
      </w:r>
      <w:r w:rsidRPr="00E628E3">
        <w:t>: Issues related to TLSA (Transport Layer Security Authentication) records, which are used for DANE (DNS-based Authentication of Named Entities).</w:t>
      </w:r>
    </w:p>
    <w:p w14:paraId="4528C6EB" w14:textId="77777777" w:rsidR="00E628E3" w:rsidRPr="00E628E3" w:rsidRDefault="00E628E3" w:rsidP="00E628E3">
      <w:pPr>
        <w:numPr>
          <w:ilvl w:val="0"/>
          <w:numId w:val="3"/>
        </w:numPr>
      </w:pPr>
      <w:r w:rsidRPr="00E628E3">
        <w:rPr>
          <w:b/>
          <w:bCs/>
        </w:rPr>
        <w:t>SMIMEA</w:t>
      </w:r>
      <w:r w:rsidRPr="00E628E3">
        <w:t>: Issues related to SMIMEA (S/MIME Certificate Association) records, which are used for DANE.</w:t>
      </w:r>
    </w:p>
    <w:p w14:paraId="4863EE20" w14:textId="77777777" w:rsidR="00E628E3" w:rsidRPr="00E628E3" w:rsidRDefault="00E628E3" w:rsidP="00E628E3">
      <w:pPr>
        <w:numPr>
          <w:ilvl w:val="0"/>
          <w:numId w:val="3"/>
        </w:numPr>
      </w:pPr>
      <w:r w:rsidRPr="00E628E3">
        <w:rPr>
          <w:b/>
          <w:bCs/>
        </w:rPr>
        <w:t>SSHFP</w:t>
      </w:r>
      <w:r w:rsidRPr="00E628E3">
        <w:t>: Issues related to SSHFP (SSH Public Key Fingerprint) records, which are used for secure shell (SSH) key fingerprints.</w:t>
      </w:r>
    </w:p>
    <w:p w14:paraId="3CB329C7" w14:textId="77777777" w:rsidR="00E628E3" w:rsidRPr="00E628E3" w:rsidRDefault="00E628E3" w:rsidP="00E628E3">
      <w:pPr>
        <w:numPr>
          <w:ilvl w:val="0"/>
          <w:numId w:val="3"/>
        </w:numPr>
      </w:pPr>
      <w:r w:rsidRPr="00E628E3">
        <w:rPr>
          <w:b/>
          <w:bCs/>
        </w:rPr>
        <w:t>IPSECKEY</w:t>
      </w:r>
      <w:r w:rsidRPr="00E628E3">
        <w:t>: Issues related to IPSECKEY (IPsec Key) records, which are used for IPsec keying material.</w:t>
      </w:r>
    </w:p>
    <w:p w14:paraId="40567D34" w14:textId="77777777" w:rsidR="00E628E3" w:rsidRPr="00E628E3" w:rsidRDefault="00E628E3" w:rsidP="00E628E3">
      <w:pPr>
        <w:numPr>
          <w:ilvl w:val="0"/>
          <w:numId w:val="3"/>
        </w:numPr>
      </w:pPr>
      <w:r w:rsidRPr="00E628E3">
        <w:rPr>
          <w:b/>
          <w:bCs/>
        </w:rPr>
        <w:t>OPENPGPKEY</w:t>
      </w:r>
      <w:r w:rsidRPr="00E628E3">
        <w:t>: Issues related to OPENPGPKEY (OpenPGP Key) records, which are used for OpenPGP keys.</w:t>
      </w:r>
    </w:p>
    <w:p w14:paraId="510DF96C" w14:textId="77777777" w:rsidR="00E628E3" w:rsidRPr="00E628E3" w:rsidRDefault="00E628E3" w:rsidP="00E628E3">
      <w:r w:rsidRPr="00E628E3">
        <w:t xml:space="preserve">These issues are mainly related to DNSSEC, DANE, and other DNS-related security extensions. By analyzing the output of </w:t>
      </w:r>
      <w:proofErr w:type="spellStart"/>
      <w:r w:rsidRPr="00E628E3">
        <w:t>DNSViz</w:t>
      </w:r>
      <w:proofErr w:type="spellEnd"/>
      <w:r w:rsidRPr="00E628E3">
        <w:t>, you can identify and address these potential issues in your DNS configuration.</w:t>
      </w:r>
    </w:p>
    <w:p w14:paraId="2B6133FA" w14:textId="77777777" w:rsidR="00E628E3" w:rsidRDefault="00E628E3" w:rsidP="004C54A2"/>
    <w:p w14:paraId="347EEEB2" w14:textId="77777777" w:rsidR="00792D53" w:rsidRPr="00792D53" w:rsidRDefault="00792D53" w:rsidP="00792D53">
      <w:r w:rsidRPr="00792D53">
        <w:t xml:space="preserve">Based on the </w:t>
      </w:r>
      <w:r w:rsidRPr="00792D53">
        <w:rPr>
          <w:b/>
          <w:bCs/>
        </w:rPr>
        <w:t>online.py</w:t>
      </w:r>
      <w:r w:rsidRPr="00792D53">
        <w:t xml:space="preserve"> file in the </w:t>
      </w:r>
      <w:proofErr w:type="spellStart"/>
      <w:r w:rsidRPr="00792D53">
        <w:t>DNSViz</w:t>
      </w:r>
      <w:proofErr w:type="spellEnd"/>
      <w:r w:rsidRPr="00792D53">
        <w:t xml:space="preserve"> GitHub repository, I have identified the following types of DNS issues that can be detected:</w:t>
      </w:r>
    </w:p>
    <w:p w14:paraId="0497EF3F" w14:textId="77777777" w:rsidR="00792D53" w:rsidRPr="00792D53" w:rsidRDefault="00792D53" w:rsidP="00792D53">
      <w:pPr>
        <w:numPr>
          <w:ilvl w:val="0"/>
          <w:numId w:val="4"/>
        </w:numPr>
      </w:pPr>
      <w:r w:rsidRPr="00792D53">
        <w:rPr>
          <w:b/>
          <w:bCs/>
        </w:rPr>
        <w:t>NO_ANSWERS</w:t>
      </w:r>
      <w:r w:rsidRPr="00792D53">
        <w:t>: When no answers are provided by authoritative servers for a specific query.</w:t>
      </w:r>
    </w:p>
    <w:p w14:paraId="53C1E96D" w14:textId="77777777" w:rsidR="00792D53" w:rsidRPr="00792D53" w:rsidRDefault="00792D53" w:rsidP="00792D53">
      <w:pPr>
        <w:numPr>
          <w:ilvl w:val="0"/>
          <w:numId w:val="4"/>
        </w:numPr>
      </w:pPr>
      <w:r w:rsidRPr="00792D53">
        <w:rPr>
          <w:b/>
          <w:bCs/>
        </w:rPr>
        <w:t>TRUNCATED</w:t>
      </w:r>
      <w:r w:rsidRPr="00792D53">
        <w:t>: When the response to a query is truncated due to the size of the response exceeding the maximum allowed by the protocol.</w:t>
      </w:r>
    </w:p>
    <w:p w14:paraId="5124D483" w14:textId="77777777" w:rsidR="00792D53" w:rsidRPr="00792D53" w:rsidRDefault="00792D53" w:rsidP="00792D53">
      <w:pPr>
        <w:numPr>
          <w:ilvl w:val="0"/>
          <w:numId w:val="4"/>
        </w:numPr>
      </w:pPr>
      <w:r w:rsidRPr="00792D53">
        <w:rPr>
          <w:b/>
          <w:bCs/>
        </w:rPr>
        <w:t>LAME</w:t>
      </w:r>
      <w:r w:rsidRPr="00792D53">
        <w:t>: When an authoritative server for a zone is not providing authoritative answers for that zone.</w:t>
      </w:r>
    </w:p>
    <w:p w14:paraId="0CF97E3C" w14:textId="77777777" w:rsidR="00792D53" w:rsidRPr="00792D53" w:rsidRDefault="00792D53" w:rsidP="00792D53">
      <w:pPr>
        <w:numPr>
          <w:ilvl w:val="0"/>
          <w:numId w:val="4"/>
        </w:numPr>
      </w:pPr>
      <w:r w:rsidRPr="00792D53">
        <w:rPr>
          <w:b/>
          <w:bCs/>
        </w:rPr>
        <w:t>EDNS_NO_SUPPORT</w:t>
      </w:r>
      <w:r w:rsidRPr="00792D53">
        <w:t>: When an authoritative server does not support EDNS (Extension Mechanisms for DNS).</w:t>
      </w:r>
    </w:p>
    <w:p w14:paraId="5A6C72B3" w14:textId="77777777" w:rsidR="00792D53" w:rsidRPr="00792D53" w:rsidRDefault="00792D53" w:rsidP="00792D53">
      <w:pPr>
        <w:numPr>
          <w:ilvl w:val="0"/>
          <w:numId w:val="4"/>
        </w:numPr>
      </w:pPr>
      <w:r w:rsidRPr="00792D53">
        <w:rPr>
          <w:b/>
          <w:bCs/>
        </w:rPr>
        <w:t>EDNS_VERSION</w:t>
      </w:r>
      <w:r w:rsidRPr="00792D53">
        <w:t>: When an authoritative server does not support the specified EDNS version.</w:t>
      </w:r>
    </w:p>
    <w:p w14:paraId="0D7931FE" w14:textId="77777777" w:rsidR="00792D53" w:rsidRPr="00792D53" w:rsidRDefault="00792D53" w:rsidP="00792D53">
      <w:pPr>
        <w:numPr>
          <w:ilvl w:val="0"/>
          <w:numId w:val="4"/>
        </w:numPr>
      </w:pPr>
      <w:r w:rsidRPr="00792D53">
        <w:rPr>
          <w:b/>
          <w:bCs/>
        </w:rPr>
        <w:t>EDNS_FLAG</w:t>
      </w:r>
      <w:r w:rsidRPr="00792D53">
        <w:t>: When an authoritative server does not properly handle the specified EDNS flags.</w:t>
      </w:r>
    </w:p>
    <w:p w14:paraId="7D7FA580" w14:textId="77777777" w:rsidR="00792D53" w:rsidRPr="00792D53" w:rsidRDefault="00792D53" w:rsidP="00792D53">
      <w:pPr>
        <w:numPr>
          <w:ilvl w:val="0"/>
          <w:numId w:val="4"/>
        </w:numPr>
      </w:pPr>
      <w:r w:rsidRPr="00792D53">
        <w:rPr>
          <w:b/>
          <w:bCs/>
        </w:rPr>
        <w:lastRenderedPageBreak/>
        <w:t>EDNS_OPT</w:t>
      </w:r>
      <w:r w:rsidRPr="00792D53">
        <w:t>: When an authoritative server does not properly handle the specified EDNS options.</w:t>
      </w:r>
    </w:p>
    <w:p w14:paraId="24FD239A" w14:textId="77777777" w:rsidR="00792D53" w:rsidRPr="00792D53" w:rsidRDefault="00792D53" w:rsidP="00792D53">
      <w:pPr>
        <w:numPr>
          <w:ilvl w:val="0"/>
          <w:numId w:val="4"/>
        </w:numPr>
      </w:pPr>
      <w:r w:rsidRPr="00792D53">
        <w:rPr>
          <w:b/>
          <w:bCs/>
        </w:rPr>
        <w:t>UNKNOWN_OPTION</w:t>
      </w:r>
      <w:r w:rsidRPr="00792D53">
        <w:t>: When an authoritative server does not recognize the specified EDNS options.</w:t>
      </w:r>
    </w:p>
    <w:p w14:paraId="1E4B876A" w14:textId="77777777" w:rsidR="00792D53" w:rsidRPr="00792D53" w:rsidRDefault="00792D53" w:rsidP="00792D53">
      <w:pPr>
        <w:numPr>
          <w:ilvl w:val="0"/>
          <w:numId w:val="4"/>
        </w:numPr>
      </w:pPr>
      <w:r w:rsidRPr="00792D53">
        <w:rPr>
          <w:b/>
          <w:bCs/>
        </w:rPr>
        <w:t>NO_TCP</w:t>
      </w:r>
      <w:r w:rsidRPr="00792D53">
        <w:t>: When an authoritative server does not support DNS queries over TCP.</w:t>
      </w:r>
    </w:p>
    <w:p w14:paraId="5296B763" w14:textId="77777777" w:rsidR="00792D53" w:rsidRPr="00792D53" w:rsidRDefault="00792D53" w:rsidP="00792D53">
      <w:pPr>
        <w:numPr>
          <w:ilvl w:val="0"/>
          <w:numId w:val="4"/>
        </w:numPr>
      </w:pPr>
      <w:r w:rsidRPr="00792D53">
        <w:rPr>
          <w:b/>
          <w:bCs/>
        </w:rPr>
        <w:t>NO_COOKIE_OPT</w:t>
      </w:r>
      <w:r w:rsidRPr="00792D53">
        <w:t>: When an authoritative server does not support DNS cookies.</w:t>
      </w:r>
    </w:p>
    <w:p w14:paraId="7B062E8C" w14:textId="77777777" w:rsidR="00792D53" w:rsidRPr="00792D53" w:rsidRDefault="00792D53" w:rsidP="00792D53">
      <w:pPr>
        <w:numPr>
          <w:ilvl w:val="0"/>
          <w:numId w:val="4"/>
        </w:numPr>
      </w:pPr>
      <w:r w:rsidRPr="00792D53">
        <w:rPr>
          <w:b/>
          <w:bCs/>
        </w:rPr>
        <w:t>COOKIE_OPT_MISMATCH</w:t>
      </w:r>
      <w:r w:rsidRPr="00792D53">
        <w:t>: When an authoritative server responds with an incorrect DNS cookie.</w:t>
      </w:r>
    </w:p>
    <w:p w14:paraId="3734AC0B" w14:textId="77777777" w:rsidR="00792D53" w:rsidRPr="00792D53" w:rsidRDefault="00792D53" w:rsidP="00792D53">
      <w:pPr>
        <w:numPr>
          <w:ilvl w:val="0"/>
          <w:numId w:val="4"/>
        </w:numPr>
      </w:pPr>
      <w:r w:rsidRPr="00792D53">
        <w:rPr>
          <w:b/>
          <w:bCs/>
        </w:rPr>
        <w:t>COOKIE_NO_SERVER_COOKIE</w:t>
      </w:r>
      <w:r w:rsidRPr="00792D53">
        <w:t>: When an authoritative server does not include a server cookie in its response.</w:t>
      </w:r>
    </w:p>
    <w:p w14:paraId="7AB8ED25" w14:textId="77777777" w:rsidR="00792D53" w:rsidRPr="00792D53" w:rsidRDefault="00792D53" w:rsidP="00792D53">
      <w:r w:rsidRPr="00792D53">
        <w:t xml:space="preserve">These issues are mainly related to the DNS query/response process, support for different DNS transport protocols, and handling of various DNS extensions. By analyzing the output of </w:t>
      </w:r>
      <w:proofErr w:type="spellStart"/>
      <w:r w:rsidRPr="00792D53">
        <w:t>DNSViz</w:t>
      </w:r>
      <w:proofErr w:type="spellEnd"/>
      <w:r w:rsidRPr="00792D53">
        <w:t>, you can identify and address these potential issues in your DNS configuration.</w:t>
      </w:r>
    </w:p>
    <w:p w14:paraId="1B5AA680" w14:textId="77777777" w:rsidR="00E628E3" w:rsidRDefault="00E628E3" w:rsidP="004C54A2"/>
    <w:p w14:paraId="57B74FB9" w14:textId="77777777" w:rsidR="004D4EF1" w:rsidRDefault="004D4EF1" w:rsidP="004C54A2"/>
    <w:p w14:paraId="5C3CF126" w14:textId="376A4854" w:rsidR="004C54A2" w:rsidRPr="004C54A2" w:rsidRDefault="004C54A2" w:rsidP="004C54A2">
      <w:r w:rsidRPr="004C54A2">
        <w:t xml:space="preserve">Based on the </w:t>
      </w:r>
      <w:r w:rsidRPr="004C54A2">
        <w:rPr>
          <w:b/>
          <w:bCs/>
        </w:rPr>
        <w:t>status.py</w:t>
      </w:r>
      <w:r w:rsidRPr="004C54A2">
        <w:t xml:space="preserve"> file in the </w:t>
      </w:r>
      <w:proofErr w:type="spellStart"/>
      <w:r w:rsidRPr="004C54A2">
        <w:t>DNSViz</w:t>
      </w:r>
      <w:proofErr w:type="spellEnd"/>
      <w:r w:rsidRPr="004C54A2">
        <w:t xml:space="preserve"> GitHub repository, I have extracted the following types of DNS issues that can be detected:</w:t>
      </w:r>
    </w:p>
    <w:p w14:paraId="28FC15E0" w14:textId="77777777" w:rsidR="004C54A2" w:rsidRPr="004C54A2" w:rsidRDefault="004C54A2" w:rsidP="004C54A2">
      <w:pPr>
        <w:numPr>
          <w:ilvl w:val="0"/>
          <w:numId w:val="1"/>
        </w:numPr>
      </w:pPr>
      <w:r w:rsidRPr="004C54A2">
        <w:rPr>
          <w:b/>
          <w:bCs/>
        </w:rPr>
        <w:t>NO_ANSWERS</w:t>
      </w:r>
      <w:r w:rsidRPr="004C54A2">
        <w:t>: No answers received for the query.</w:t>
      </w:r>
    </w:p>
    <w:p w14:paraId="69DFE865" w14:textId="77777777" w:rsidR="004C54A2" w:rsidRPr="004C54A2" w:rsidRDefault="004C54A2" w:rsidP="004C54A2">
      <w:pPr>
        <w:numPr>
          <w:ilvl w:val="0"/>
          <w:numId w:val="1"/>
        </w:numPr>
      </w:pPr>
      <w:r w:rsidRPr="004C54A2">
        <w:rPr>
          <w:b/>
          <w:bCs/>
        </w:rPr>
        <w:t>INCONSISTENT</w:t>
      </w:r>
      <w:r w:rsidRPr="004C54A2">
        <w:t>: Inconsistent data received from different servers.</w:t>
      </w:r>
    </w:p>
    <w:p w14:paraId="4DE36978" w14:textId="77777777" w:rsidR="004C54A2" w:rsidRPr="004C54A2" w:rsidRDefault="004C54A2" w:rsidP="004C54A2">
      <w:pPr>
        <w:numPr>
          <w:ilvl w:val="0"/>
          <w:numId w:val="1"/>
        </w:numPr>
      </w:pPr>
      <w:r w:rsidRPr="004C54A2">
        <w:rPr>
          <w:b/>
          <w:bCs/>
        </w:rPr>
        <w:t>SERVFAIL</w:t>
      </w:r>
      <w:r w:rsidRPr="004C54A2">
        <w:t>: Server failure during the query process.</w:t>
      </w:r>
    </w:p>
    <w:p w14:paraId="28520752" w14:textId="77777777" w:rsidR="004C54A2" w:rsidRPr="004C54A2" w:rsidRDefault="004C54A2" w:rsidP="004C54A2">
      <w:pPr>
        <w:numPr>
          <w:ilvl w:val="0"/>
          <w:numId w:val="1"/>
        </w:numPr>
      </w:pPr>
      <w:r w:rsidRPr="004C54A2">
        <w:rPr>
          <w:b/>
          <w:bCs/>
        </w:rPr>
        <w:t>REFERRAL_ERROR</w:t>
      </w:r>
      <w:r w:rsidRPr="004C54A2">
        <w:t>: Incorrect or unexpected referral received.</w:t>
      </w:r>
    </w:p>
    <w:p w14:paraId="6DEFAFC0" w14:textId="77777777" w:rsidR="004C54A2" w:rsidRPr="004C54A2" w:rsidRDefault="004C54A2" w:rsidP="004C54A2">
      <w:pPr>
        <w:numPr>
          <w:ilvl w:val="0"/>
          <w:numId w:val="1"/>
        </w:numPr>
      </w:pPr>
      <w:r w:rsidRPr="004C54A2">
        <w:rPr>
          <w:b/>
          <w:bCs/>
        </w:rPr>
        <w:t>NO_NS_ADDRESSES</w:t>
      </w:r>
      <w:r w:rsidRPr="004C54A2">
        <w:t>: No address records for nameservers.</w:t>
      </w:r>
    </w:p>
    <w:p w14:paraId="1F364639" w14:textId="77777777" w:rsidR="004C54A2" w:rsidRPr="004C54A2" w:rsidRDefault="004C54A2" w:rsidP="004C54A2">
      <w:pPr>
        <w:numPr>
          <w:ilvl w:val="0"/>
          <w:numId w:val="1"/>
        </w:numPr>
      </w:pPr>
      <w:r w:rsidRPr="004C54A2">
        <w:rPr>
          <w:b/>
          <w:bCs/>
        </w:rPr>
        <w:t>LAME_DELEGATION</w:t>
      </w:r>
      <w:r w:rsidRPr="004C54A2">
        <w:t>: Lame delegation detected.</w:t>
      </w:r>
    </w:p>
    <w:p w14:paraId="0030BAB9" w14:textId="77777777" w:rsidR="004C54A2" w:rsidRPr="004C54A2" w:rsidRDefault="004C54A2" w:rsidP="004C54A2">
      <w:pPr>
        <w:numPr>
          <w:ilvl w:val="0"/>
          <w:numId w:val="1"/>
        </w:numPr>
      </w:pPr>
      <w:r w:rsidRPr="004C54A2">
        <w:rPr>
          <w:b/>
          <w:bCs/>
        </w:rPr>
        <w:t>INVALID</w:t>
      </w:r>
      <w:r w:rsidRPr="004C54A2">
        <w:t>: Invalid data received.</w:t>
      </w:r>
    </w:p>
    <w:p w14:paraId="6877FFA8" w14:textId="77777777" w:rsidR="004C54A2" w:rsidRPr="004C54A2" w:rsidRDefault="004C54A2" w:rsidP="004C54A2">
      <w:pPr>
        <w:numPr>
          <w:ilvl w:val="0"/>
          <w:numId w:val="1"/>
        </w:numPr>
      </w:pPr>
      <w:r w:rsidRPr="004C54A2">
        <w:rPr>
          <w:b/>
          <w:bCs/>
        </w:rPr>
        <w:t>INSECURE_DELEGATION</w:t>
      </w:r>
      <w:r w:rsidRPr="004C54A2">
        <w:t>: Insecure delegation detected.</w:t>
      </w:r>
    </w:p>
    <w:p w14:paraId="5E97AF91" w14:textId="77777777" w:rsidR="004C54A2" w:rsidRPr="004C54A2" w:rsidRDefault="004C54A2" w:rsidP="004C54A2">
      <w:pPr>
        <w:numPr>
          <w:ilvl w:val="0"/>
          <w:numId w:val="1"/>
        </w:numPr>
      </w:pPr>
      <w:r w:rsidRPr="004C54A2">
        <w:rPr>
          <w:b/>
          <w:bCs/>
        </w:rPr>
        <w:t>BOGUS_DELEGATION</w:t>
      </w:r>
      <w:r w:rsidRPr="004C54A2">
        <w:t>: Bogus delegation detected.</w:t>
      </w:r>
    </w:p>
    <w:p w14:paraId="7C37263D" w14:textId="77777777" w:rsidR="004C54A2" w:rsidRPr="004C54A2" w:rsidRDefault="004C54A2" w:rsidP="004C54A2">
      <w:pPr>
        <w:numPr>
          <w:ilvl w:val="0"/>
          <w:numId w:val="1"/>
        </w:numPr>
      </w:pPr>
      <w:r w:rsidRPr="004C54A2">
        <w:rPr>
          <w:b/>
          <w:bCs/>
        </w:rPr>
        <w:t>INCOMPLETE</w:t>
      </w:r>
      <w:r w:rsidRPr="004C54A2">
        <w:t>: Incomplete DNS data received.</w:t>
      </w:r>
    </w:p>
    <w:p w14:paraId="6AC2E6D2" w14:textId="77777777" w:rsidR="004C54A2" w:rsidRPr="004C54A2" w:rsidRDefault="004C54A2" w:rsidP="004C54A2">
      <w:pPr>
        <w:numPr>
          <w:ilvl w:val="0"/>
          <w:numId w:val="1"/>
        </w:numPr>
      </w:pPr>
      <w:r w:rsidRPr="004C54A2">
        <w:rPr>
          <w:b/>
          <w:bCs/>
        </w:rPr>
        <w:t>BOGUS</w:t>
      </w:r>
      <w:r w:rsidRPr="004C54A2">
        <w:t>: Bogus data detected.</w:t>
      </w:r>
    </w:p>
    <w:p w14:paraId="521DFF73" w14:textId="77777777" w:rsidR="004C54A2" w:rsidRPr="004C54A2" w:rsidRDefault="004C54A2" w:rsidP="004C54A2">
      <w:pPr>
        <w:numPr>
          <w:ilvl w:val="0"/>
          <w:numId w:val="1"/>
        </w:numPr>
      </w:pPr>
      <w:r w:rsidRPr="004C54A2">
        <w:rPr>
          <w:b/>
          <w:bCs/>
        </w:rPr>
        <w:t>INSECURE</w:t>
      </w:r>
      <w:r w:rsidRPr="004C54A2">
        <w:t>: Insecure data detected.</w:t>
      </w:r>
    </w:p>
    <w:p w14:paraId="63DDAD9A" w14:textId="77777777" w:rsidR="004C54A2" w:rsidRPr="004C54A2" w:rsidRDefault="004C54A2" w:rsidP="004C54A2">
      <w:pPr>
        <w:numPr>
          <w:ilvl w:val="0"/>
          <w:numId w:val="1"/>
        </w:numPr>
      </w:pPr>
      <w:r w:rsidRPr="004C54A2">
        <w:rPr>
          <w:b/>
          <w:bCs/>
        </w:rPr>
        <w:t>NON_EXISTENT</w:t>
      </w:r>
      <w:r w:rsidRPr="004C54A2">
        <w:t>: Non-existent data detected.</w:t>
      </w:r>
    </w:p>
    <w:p w14:paraId="4A59CA15" w14:textId="77777777" w:rsidR="004C54A2" w:rsidRPr="004C54A2" w:rsidRDefault="004C54A2" w:rsidP="004C54A2">
      <w:pPr>
        <w:numPr>
          <w:ilvl w:val="0"/>
          <w:numId w:val="1"/>
        </w:numPr>
      </w:pPr>
      <w:r w:rsidRPr="004C54A2">
        <w:rPr>
          <w:b/>
          <w:bCs/>
        </w:rPr>
        <w:t>INDIRECT</w:t>
      </w:r>
      <w:r w:rsidRPr="004C54A2">
        <w:t>: Indirect data detected.</w:t>
      </w:r>
    </w:p>
    <w:p w14:paraId="71AA5900" w14:textId="77777777" w:rsidR="004C54A2" w:rsidRPr="004C54A2" w:rsidRDefault="004C54A2" w:rsidP="004C54A2">
      <w:pPr>
        <w:numPr>
          <w:ilvl w:val="0"/>
          <w:numId w:val="1"/>
        </w:numPr>
      </w:pPr>
      <w:r w:rsidRPr="004C54A2">
        <w:rPr>
          <w:b/>
          <w:bCs/>
        </w:rPr>
        <w:t>INDETERMINATE</w:t>
      </w:r>
      <w:r w:rsidRPr="004C54A2">
        <w:t>: Indeterminate data detected.</w:t>
      </w:r>
    </w:p>
    <w:p w14:paraId="2F2538E1" w14:textId="77777777" w:rsidR="004C54A2" w:rsidRPr="004C54A2" w:rsidRDefault="004C54A2" w:rsidP="004C54A2">
      <w:pPr>
        <w:numPr>
          <w:ilvl w:val="0"/>
          <w:numId w:val="1"/>
        </w:numPr>
      </w:pPr>
      <w:r w:rsidRPr="004C54A2">
        <w:rPr>
          <w:b/>
          <w:bCs/>
        </w:rPr>
        <w:lastRenderedPageBreak/>
        <w:t>EXPIRED</w:t>
      </w:r>
      <w:r w:rsidRPr="004C54A2">
        <w:t>: Expired data detected.</w:t>
      </w:r>
    </w:p>
    <w:p w14:paraId="4203EE86" w14:textId="77777777" w:rsidR="004C54A2" w:rsidRPr="004C54A2" w:rsidRDefault="004C54A2" w:rsidP="004C54A2">
      <w:pPr>
        <w:numPr>
          <w:ilvl w:val="0"/>
          <w:numId w:val="1"/>
        </w:numPr>
      </w:pPr>
      <w:r w:rsidRPr="004C54A2">
        <w:rPr>
          <w:b/>
          <w:bCs/>
        </w:rPr>
        <w:t>PREMATURE</w:t>
      </w:r>
      <w:r w:rsidRPr="004C54A2">
        <w:t>: Premature data detected.</w:t>
      </w:r>
    </w:p>
    <w:p w14:paraId="2BE25BE7" w14:textId="77777777" w:rsidR="004C54A2" w:rsidRPr="004C54A2" w:rsidRDefault="004C54A2" w:rsidP="004C54A2">
      <w:pPr>
        <w:numPr>
          <w:ilvl w:val="0"/>
          <w:numId w:val="1"/>
        </w:numPr>
      </w:pPr>
      <w:r w:rsidRPr="004C54A2">
        <w:rPr>
          <w:b/>
          <w:bCs/>
        </w:rPr>
        <w:t>ALGORITHM_IGNORED</w:t>
      </w:r>
      <w:r w:rsidRPr="004C54A2">
        <w:t>: Algorithm ignored during the process.</w:t>
      </w:r>
    </w:p>
    <w:p w14:paraId="25EC82DD" w14:textId="77777777" w:rsidR="004C54A2" w:rsidRPr="004C54A2" w:rsidRDefault="004C54A2" w:rsidP="004C54A2">
      <w:pPr>
        <w:numPr>
          <w:ilvl w:val="0"/>
          <w:numId w:val="1"/>
        </w:numPr>
      </w:pPr>
      <w:r w:rsidRPr="004C54A2">
        <w:rPr>
          <w:b/>
          <w:bCs/>
        </w:rPr>
        <w:t>KEY_IGNORED</w:t>
      </w:r>
      <w:r w:rsidRPr="004C54A2">
        <w:t>: Key ignored during the process.</w:t>
      </w:r>
    </w:p>
    <w:p w14:paraId="7D6518DF" w14:textId="77777777" w:rsidR="004C54A2" w:rsidRPr="004C54A2" w:rsidRDefault="004C54A2" w:rsidP="004C54A2">
      <w:pPr>
        <w:numPr>
          <w:ilvl w:val="0"/>
          <w:numId w:val="1"/>
        </w:numPr>
      </w:pPr>
      <w:r w:rsidRPr="004C54A2">
        <w:rPr>
          <w:b/>
          <w:bCs/>
        </w:rPr>
        <w:t>SIGNATURE_ERROR</w:t>
      </w:r>
      <w:r w:rsidRPr="004C54A2">
        <w:t>: Error related to DNSSEC signatures.</w:t>
      </w:r>
    </w:p>
    <w:p w14:paraId="2A7812E2" w14:textId="77777777" w:rsidR="004C54A2" w:rsidRPr="004C54A2" w:rsidRDefault="004C54A2" w:rsidP="004C54A2">
      <w:pPr>
        <w:numPr>
          <w:ilvl w:val="0"/>
          <w:numId w:val="1"/>
        </w:numPr>
      </w:pPr>
      <w:r w:rsidRPr="004C54A2">
        <w:rPr>
          <w:b/>
          <w:bCs/>
        </w:rPr>
        <w:t>INDETERMINATE_NO_DS</w:t>
      </w:r>
      <w:r w:rsidRPr="004C54A2">
        <w:t>: Indeterminate data because no DS records were found.</w:t>
      </w:r>
    </w:p>
    <w:p w14:paraId="5B7922EB" w14:textId="77777777" w:rsidR="004C54A2" w:rsidRPr="004C54A2" w:rsidRDefault="004C54A2" w:rsidP="004C54A2">
      <w:pPr>
        <w:numPr>
          <w:ilvl w:val="0"/>
          <w:numId w:val="1"/>
        </w:numPr>
      </w:pPr>
      <w:r w:rsidRPr="004C54A2">
        <w:rPr>
          <w:b/>
          <w:bCs/>
        </w:rPr>
        <w:t>INDETERMINATE_MATCH_PRE_REVOKE</w:t>
      </w:r>
      <w:r w:rsidRPr="004C54A2">
        <w:t>: Indeterminate data because a pre-revoke match was found.</w:t>
      </w:r>
    </w:p>
    <w:p w14:paraId="513D81C3" w14:textId="77777777" w:rsidR="004C54A2" w:rsidRPr="004C54A2" w:rsidRDefault="004C54A2" w:rsidP="004C54A2">
      <w:pPr>
        <w:numPr>
          <w:ilvl w:val="0"/>
          <w:numId w:val="1"/>
        </w:numPr>
      </w:pPr>
      <w:r w:rsidRPr="004C54A2">
        <w:rPr>
          <w:b/>
          <w:bCs/>
        </w:rPr>
        <w:t>INVALID_SIG</w:t>
      </w:r>
      <w:r w:rsidRPr="004C54A2">
        <w:t>: Invalid signature detected.</w:t>
      </w:r>
    </w:p>
    <w:p w14:paraId="3FA8015D" w14:textId="77777777" w:rsidR="004C54A2" w:rsidRPr="004C54A2" w:rsidRDefault="004C54A2" w:rsidP="004C54A2">
      <w:pPr>
        <w:numPr>
          <w:ilvl w:val="0"/>
          <w:numId w:val="1"/>
        </w:numPr>
      </w:pPr>
      <w:r w:rsidRPr="004C54A2">
        <w:rPr>
          <w:b/>
          <w:bCs/>
        </w:rPr>
        <w:t>INVALID_SIG_EXPIRED</w:t>
      </w:r>
      <w:r w:rsidRPr="004C54A2">
        <w:t>: Invalid signature detected due to expiration.</w:t>
      </w:r>
    </w:p>
    <w:p w14:paraId="2B49195D" w14:textId="77777777" w:rsidR="004C54A2" w:rsidRPr="004C54A2" w:rsidRDefault="004C54A2" w:rsidP="004C54A2">
      <w:pPr>
        <w:numPr>
          <w:ilvl w:val="0"/>
          <w:numId w:val="1"/>
        </w:numPr>
      </w:pPr>
      <w:r w:rsidRPr="004C54A2">
        <w:rPr>
          <w:b/>
          <w:bCs/>
        </w:rPr>
        <w:t>INVALID_SIG_PREMATURE</w:t>
      </w:r>
      <w:r w:rsidRPr="004C54A2">
        <w:t>: Invalid signature detected due to being premature.</w:t>
      </w:r>
    </w:p>
    <w:p w14:paraId="2E5ED0B0" w14:textId="77777777" w:rsidR="004C54A2" w:rsidRPr="004C54A2" w:rsidRDefault="004C54A2" w:rsidP="004C54A2">
      <w:pPr>
        <w:numPr>
          <w:ilvl w:val="0"/>
          <w:numId w:val="1"/>
        </w:numPr>
      </w:pPr>
      <w:r w:rsidRPr="004C54A2">
        <w:rPr>
          <w:b/>
          <w:bCs/>
        </w:rPr>
        <w:t>INVALID_SIG_INCEPTION</w:t>
      </w:r>
      <w:r w:rsidRPr="004C54A2">
        <w:t>: Invalid signature detected due to inception.</w:t>
      </w:r>
    </w:p>
    <w:p w14:paraId="0678C9DB" w14:textId="77777777" w:rsidR="004C54A2" w:rsidRPr="004C54A2" w:rsidRDefault="004C54A2" w:rsidP="004C54A2">
      <w:pPr>
        <w:numPr>
          <w:ilvl w:val="0"/>
          <w:numId w:val="1"/>
        </w:numPr>
      </w:pPr>
      <w:r w:rsidRPr="004C54A2">
        <w:rPr>
          <w:b/>
          <w:bCs/>
        </w:rPr>
        <w:t>INDETERMINATE_SIG</w:t>
      </w:r>
      <w:r w:rsidRPr="004C54A2">
        <w:t>: Indeterminate signature detected.</w:t>
      </w:r>
    </w:p>
    <w:p w14:paraId="62E488D5" w14:textId="77777777" w:rsidR="004C54A2" w:rsidRPr="004C54A2" w:rsidRDefault="004C54A2" w:rsidP="004C54A2">
      <w:pPr>
        <w:numPr>
          <w:ilvl w:val="0"/>
          <w:numId w:val="1"/>
        </w:numPr>
      </w:pPr>
      <w:r w:rsidRPr="004C54A2">
        <w:rPr>
          <w:b/>
          <w:bCs/>
        </w:rPr>
        <w:t>INDETERMINATE_SIG_EXPIRED</w:t>
      </w:r>
      <w:r w:rsidRPr="004C54A2">
        <w:t>: Indeterminate signature detected due to expiration.</w:t>
      </w:r>
    </w:p>
    <w:p w14:paraId="74624F02" w14:textId="77777777" w:rsidR="004C54A2" w:rsidRPr="004C54A2" w:rsidRDefault="004C54A2" w:rsidP="004C54A2">
      <w:pPr>
        <w:numPr>
          <w:ilvl w:val="0"/>
          <w:numId w:val="1"/>
        </w:numPr>
      </w:pPr>
      <w:r w:rsidRPr="004C54A2">
        <w:rPr>
          <w:b/>
          <w:bCs/>
        </w:rPr>
        <w:t>INDETERMINATE_SIG_PREMATURE</w:t>
      </w:r>
      <w:r w:rsidRPr="004C54A2">
        <w:t>: Indeterminate signature detected due to being premature.</w:t>
      </w:r>
    </w:p>
    <w:p w14:paraId="7A7DF4B0" w14:textId="77777777" w:rsidR="004C54A2" w:rsidRPr="004C54A2" w:rsidRDefault="004C54A2" w:rsidP="004C54A2">
      <w:pPr>
        <w:numPr>
          <w:ilvl w:val="0"/>
          <w:numId w:val="1"/>
        </w:numPr>
      </w:pPr>
      <w:r w:rsidRPr="004C54A2">
        <w:rPr>
          <w:b/>
          <w:bCs/>
        </w:rPr>
        <w:t>INDETERMINATE_SIG_INCEPTION</w:t>
      </w:r>
      <w:r w:rsidRPr="004C54A2">
        <w:t>: Indeterminate signature detected due to inception.</w:t>
      </w:r>
    </w:p>
    <w:p w14:paraId="4D20F29B" w14:textId="77777777" w:rsidR="004C54A2" w:rsidRPr="004C54A2" w:rsidRDefault="004C54A2" w:rsidP="004C54A2">
      <w:pPr>
        <w:numPr>
          <w:ilvl w:val="0"/>
          <w:numId w:val="1"/>
        </w:numPr>
      </w:pPr>
      <w:r w:rsidRPr="004C54A2">
        <w:rPr>
          <w:b/>
          <w:bCs/>
        </w:rPr>
        <w:t>DNSKEY_NXDOMAIN</w:t>
      </w:r>
      <w:r w:rsidRPr="004C54A2">
        <w:t>: No DNSKEY records found.</w:t>
      </w:r>
    </w:p>
    <w:p w14:paraId="04080917" w14:textId="77777777" w:rsidR="004C54A2" w:rsidRPr="004C54A2" w:rsidRDefault="004C54A2" w:rsidP="004C54A2">
      <w:pPr>
        <w:numPr>
          <w:ilvl w:val="0"/>
          <w:numId w:val="1"/>
        </w:numPr>
      </w:pPr>
      <w:r w:rsidRPr="004C54A2">
        <w:rPr>
          <w:b/>
          <w:bCs/>
        </w:rPr>
        <w:t>DNSKEY_NOAUTH</w:t>
      </w:r>
      <w:r w:rsidRPr="004C54A2">
        <w:t>: No authoritative data for DNSKEY records.</w:t>
      </w:r>
    </w:p>
    <w:p w14:paraId="43517698" w14:textId="77777777" w:rsidR="004C54A2" w:rsidRPr="004C54A2" w:rsidRDefault="004C54A2" w:rsidP="004C54A2">
      <w:pPr>
        <w:numPr>
          <w:ilvl w:val="0"/>
          <w:numId w:val="1"/>
        </w:numPr>
      </w:pPr>
      <w:r w:rsidRPr="004C54A2">
        <w:rPr>
          <w:b/>
          <w:bCs/>
        </w:rPr>
        <w:t>DNSKEY_SERVFAIL</w:t>
      </w:r>
      <w:r w:rsidRPr="004C54A2">
        <w:t>: Server failure while fetching DNSKEY records.</w:t>
      </w:r>
    </w:p>
    <w:p w14:paraId="273F8AC0" w14:textId="77777777" w:rsidR="004C54A2" w:rsidRPr="004C54A2" w:rsidRDefault="004C54A2" w:rsidP="004C54A2">
      <w:pPr>
        <w:numPr>
          <w:ilvl w:val="0"/>
          <w:numId w:val="1"/>
        </w:numPr>
      </w:pPr>
      <w:r w:rsidRPr="004C54A2">
        <w:rPr>
          <w:b/>
          <w:bCs/>
        </w:rPr>
        <w:t>RRSIG_NXDOMAIN</w:t>
      </w:r>
      <w:r w:rsidRPr="004C54A2">
        <w:t>: No RRSIG records found.</w:t>
      </w:r>
    </w:p>
    <w:p w14:paraId="4BBA9FF2" w14:textId="77777777" w:rsidR="004C54A2" w:rsidRPr="004C54A2" w:rsidRDefault="004C54A2" w:rsidP="004C54A2">
      <w:pPr>
        <w:numPr>
          <w:ilvl w:val="0"/>
          <w:numId w:val="1"/>
        </w:numPr>
      </w:pPr>
      <w:r w:rsidRPr="004C54A2">
        <w:rPr>
          <w:b/>
          <w:bCs/>
        </w:rPr>
        <w:t>RRSIG_NOAUTH</w:t>
      </w:r>
      <w:r w:rsidRPr="004C54A2">
        <w:t>: No authoritative data for RRSIG records.</w:t>
      </w:r>
    </w:p>
    <w:p w14:paraId="5196E998" w14:textId="77777777" w:rsidR="004C54A2" w:rsidRPr="004C54A2" w:rsidRDefault="004C54A2" w:rsidP="004C54A2">
      <w:pPr>
        <w:numPr>
          <w:ilvl w:val="0"/>
          <w:numId w:val="1"/>
        </w:numPr>
      </w:pPr>
      <w:r w:rsidRPr="004C54A2">
        <w:rPr>
          <w:b/>
          <w:bCs/>
        </w:rPr>
        <w:t>RRSIG_SERVFAIL</w:t>
      </w:r>
      <w:r w:rsidRPr="004C54A2">
        <w:t>: Server failure while fetching RRSIG records.</w:t>
      </w:r>
    </w:p>
    <w:p w14:paraId="258C4E87" w14:textId="77777777" w:rsidR="004C54A2" w:rsidRPr="004C54A2" w:rsidRDefault="004C54A2" w:rsidP="004C54A2">
      <w:r w:rsidRPr="004C54A2">
        <w:t xml:space="preserve">These issues are related to various aspects of DNS, such as data inconsistencies, server failures, delegation issues, security concerns, and more. By analyzing the output of </w:t>
      </w:r>
      <w:proofErr w:type="spellStart"/>
      <w:r w:rsidRPr="004C54A2">
        <w:t>DNSViz</w:t>
      </w:r>
      <w:proofErr w:type="spellEnd"/>
      <w:r w:rsidRPr="004C54A2">
        <w:t>, you can identify and address these potential issues in your DNS configuration.</w:t>
      </w:r>
    </w:p>
    <w:p w14:paraId="0544D99C" w14:textId="77777777" w:rsidR="007C0DA9" w:rsidRDefault="007C0DA9"/>
    <w:sectPr w:rsidR="007C0DA9" w:rsidSect="00B365EA">
      <w:pgSz w:w="12240" w:h="15840" w:code="1"/>
      <w:pgMar w:top="1440" w:right="1440" w:bottom="1440" w:left="1440" w:header="432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CA0738"/>
    <w:multiLevelType w:val="multilevel"/>
    <w:tmpl w:val="6382E4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6F66995"/>
    <w:multiLevelType w:val="multilevel"/>
    <w:tmpl w:val="6EE0FF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953122E"/>
    <w:multiLevelType w:val="multilevel"/>
    <w:tmpl w:val="66DA2B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B3A19A7"/>
    <w:multiLevelType w:val="multilevel"/>
    <w:tmpl w:val="8132FF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13335286">
    <w:abstractNumId w:val="0"/>
  </w:num>
  <w:num w:numId="2" w16cid:durableId="1653295936">
    <w:abstractNumId w:val="3"/>
  </w:num>
  <w:num w:numId="3" w16cid:durableId="1572545323">
    <w:abstractNumId w:val="1"/>
  </w:num>
  <w:num w:numId="4" w16cid:durableId="43001075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2MjcxMjYD0pbmBko6SsGpxcWZ+XkgBYa1ABEiyCksAAAA"/>
  </w:docVars>
  <w:rsids>
    <w:rsidRoot w:val="004C54A2"/>
    <w:rsid w:val="004C54A2"/>
    <w:rsid w:val="004D4EF1"/>
    <w:rsid w:val="00792D53"/>
    <w:rsid w:val="007C0DA9"/>
    <w:rsid w:val="009C1406"/>
    <w:rsid w:val="00B365EA"/>
    <w:rsid w:val="00D93960"/>
    <w:rsid w:val="00E628E3"/>
    <w:rsid w:val="00F32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09F5BA"/>
  <w15:chartTrackingRefBased/>
  <w15:docId w15:val="{2EC61315-C110-46DA-A266-937F43A487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843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87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1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21327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2736235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48932357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0541272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319317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695114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354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43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5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9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1030</Words>
  <Characters>5876</Characters>
  <Application>Microsoft Office Word</Application>
  <DocSecurity>0</DocSecurity>
  <Lines>48</Lines>
  <Paragraphs>13</Paragraphs>
  <ScaleCrop>false</ScaleCrop>
  <Company/>
  <LinksUpToDate>false</LinksUpToDate>
  <CharactersWithSpaces>6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Horn</dc:creator>
  <cp:keywords/>
  <dc:description/>
  <cp:lastModifiedBy>John Horn</cp:lastModifiedBy>
  <cp:revision>4</cp:revision>
  <dcterms:created xsi:type="dcterms:W3CDTF">2023-04-18T21:37:00Z</dcterms:created>
  <dcterms:modified xsi:type="dcterms:W3CDTF">2023-04-18T2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e3e56ae-dd84-4e36-921c-c1778ce42851</vt:lpwstr>
  </property>
</Properties>
</file>